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952C7B" w14:textId="77777777" w:rsidR="00744C2B" w:rsidRDefault="00744C2B"/>
    <w:tbl>
      <w:tblPr>
        <w:tblW w:w="10349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2"/>
        <w:gridCol w:w="1843"/>
        <w:gridCol w:w="1843"/>
        <w:gridCol w:w="1701"/>
        <w:gridCol w:w="1134"/>
        <w:gridCol w:w="992"/>
        <w:gridCol w:w="1134"/>
      </w:tblGrid>
      <w:tr w:rsidR="006F1F30" w14:paraId="3A2A5E70" w14:textId="77777777" w:rsidTr="007B3C9B">
        <w:trPr>
          <w:trHeight w:val="416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D819BD" w14:textId="77777777" w:rsidR="006F1F30" w:rsidRPr="007B3C9B" w:rsidRDefault="006F1F30" w:rsidP="007B3C9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26AFD">
              <w:rPr>
                <w:rFonts w:ascii="Times New Roman" w:hAnsi="Times New Roman" w:cs="Times New Roman"/>
                <w:b/>
                <w:sz w:val="20"/>
                <w:szCs w:val="20"/>
              </w:rPr>
              <w:t>Bahar 2018-</w:t>
            </w:r>
            <w:r w:rsidR="002A50A2" w:rsidRPr="00B26AFD"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  <w:r w:rsidRPr="00B26AFD">
              <w:rPr>
                <w:rFonts w:ascii="Times New Roman" w:hAnsi="Times New Roman" w:cs="Times New Roman"/>
                <w:b/>
                <w:sz w:val="20"/>
                <w:szCs w:val="20"/>
              </w:rPr>
              <w:t>19</w:t>
            </w:r>
          </w:p>
        </w:tc>
        <w:tc>
          <w:tcPr>
            <w:tcW w:w="864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04432" w14:textId="77777777" w:rsidR="006F1F30" w:rsidRDefault="00B26AFD" w:rsidP="00B26AFD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26AFD">
              <w:rPr>
                <w:rFonts w:ascii="Times New Roman" w:hAnsi="Times New Roman" w:cs="Times New Roman"/>
                <w:b/>
                <w:sz w:val="20"/>
                <w:szCs w:val="20"/>
              </w:rPr>
              <w:t>PROF. DR. MEHMET KAMİL</w:t>
            </w:r>
            <w:r w:rsidR="007B3C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2A50A2" w:rsidRPr="00B26AF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ÖCAL </w:t>
            </w:r>
          </w:p>
          <w:p w14:paraId="50251884" w14:textId="77777777" w:rsidR="00294DC3" w:rsidRPr="00B26AFD" w:rsidRDefault="00294DC3" w:rsidP="00B26AFD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</w:tr>
      <w:tr w:rsidR="006F1F30" w14:paraId="7EC7BB2A" w14:textId="77777777" w:rsidTr="007B3C9B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5CA67" w14:textId="77777777" w:rsidR="006F1F30" w:rsidRPr="00B26AFD" w:rsidRDefault="006F1F3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2917B" w14:textId="77777777" w:rsidR="006F1F30" w:rsidRPr="00B26AFD" w:rsidRDefault="006F1F30" w:rsidP="008D1DF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40123" w14:textId="77777777" w:rsidR="006F1F30" w:rsidRPr="00B26AFD" w:rsidRDefault="006F1F30" w:rsidP="008D1DF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C7374" w14:textId="77777777" w:rsidR="006F1F30" w:rsidRPr="00B26AFD" w:rsidRDefault="006F1F30" w:rsidP="008D1DF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61DE0" w14:textId="77777777" w:rsidR="006F1F30" w:rsidRPr="00B26AFD" w:rsidRDefault="006F1F30" w:rsidP="008D1DF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51A6D" w14:textId="77777777" w:rsidR="006F1F30" w:rsidRPr="00B26AFD" w:rsidRDefault="006F1F30" w:rsidP="008D1DF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03B1C5" w14:textId="77777777" w:rsidR="006F1F30" w:rsidRPr="00B26AFD" w:rsidRDefault="006F1F30" w:rsidP="008D1DF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3E37A7" w14:paraId="4F356992" w14:textId="77777777" w:rsidTr="007B3C9B">
        <w:trPr>
          <w:trHeight w:val="449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429FA" w14:textId="77777777" w:rsidR="003E37A7" w:rsidRPr="00B26AFD" w:rsidRDefault="003E37A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2F11" w14:textId="77777777" w:rsidR="003E37A7" w:rsidRPr="00B26AFD" w:rsidRDefault="003E37A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97172" w14:textId="77777777" w:rsidR="003E37A7" w:rsidRPr="00B26AFD" w:rsidRDefault="003E37A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20D31" w14:textId="77777777" w:rsidR="003E37A7" w:rsidRPr="00B26AFD" w:rsidRDefault="003E37A7" w:rsidP="00A7778D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NEUVET 142 (T)</w:t>
            </w:r>
          </w:p>
          <w:p w14:paraId="2F80BE0F" w14:textId="77777777" w:rsidR="003E37A7" w:rsidRPr="00B26AFD" w:rsidRDefault="00B22378" w:rsidP="00A7778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 Anatomi </w:t>
            </w:r>
            <w:r w:rsidR="003E37A7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Lab</w:t>
            </w: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.</w:t>
            </w:r>
          </w:p>
          <w:p w14:paraId="79081432" w14:textId="77777777" w:rsidR="003E37A7" w:rsidRPr="00B26AFD" w:rsidRDefault="003E37A7" w:rsidP="00A7778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          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BCA32" w14:textId="77777777" w:rsidR="003E37A7" w:rsidRPr="00B26AFD" w:rsidRDefault="003E37A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8C457" w14:textId="77777777" w:rsidR="003E37A7" w:rsidRPr="00B26AFD" w:rsidRDefault="003E37A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13831" w14:textId="77777777" w:rsidR="003E37A7" w:rsidRPr="00B26AFD" w:rsidRDefault="003E37A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3E37A7" w14:paraId="7D3BBC1A" w14:textId="77777777" w:rsidTr="007B3C9B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FE19A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EA970" w14:textId="77777777" w:rsidR="003E37A7" w:rsidRPr="00B26AFD" w:rsidRDefault="003E37A7" w:rsidP="00675105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102 (T) </w:t>
            </w:r>
          </w:p>
          <w:p w14:paraId="5456F505" w14:textId="77777777" w:rsidR="003E37A7" w:rsidRPr="00B26AFD" w:rsidRDefault="003E37A7" w:rsidP="00FD528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1-D0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297A9" w14:textId="77777777" w:rsidR="003E37A7" w:rsidRPr="00B26AFD" w:rsidRDefault="003E37A7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102 </w:t>
            </w:r>
          </w:p>
          <w:p w14:paraId="2980F5E1" w14:textId="77777777" w:rsidR="003E37A7" w:rsidRPr="00B26AFD" w:rsidRDefault="003E37A7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(İ) </w:t>
            </w:r>
          </w:p>
          <w:p w14:paraId="53657727" w14:textId="77777777" w:rsidR="003E37A7" w:rsidRPr="00B26AFD" w:rsidRDefault="003E37A7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3-D0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8F8C5" w14:textId="77777777" w:rsidR="003E37A7" w:rsidRPr="00B26AFD" w:rsidRDefault="003E37A7" w:rsidP="00A7778D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NEUVET 142</w:t>
            </w:r>
          </w:p>
          <w:p w14:paraId="658C8318" w14:textId="77777777" w:rsidR="003E37A7" w:rsidRPr="00B26AFD" w:rsidRDefault="003E37A7" w:rsidP="00A7778D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(T)</w:t>
            </w:r>
          </w:p>
          <w:p w14:paraId="5A8E0E5A" w14:textId="77777777" w:rsidR="003E37A7" w:rsidRPr="00B26AFD" w:rsidRDefault="003E37A7" w:rsidP="00A7778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r w:rsidR="00B22378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Anatomi </w:t>
            </w: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Lab</w:t>
            </w:r>
            <w:r w:rsidR="00B22378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.</w:t>
            </w:r>
          </w:p>
          <w:p w14:paraId="16C97C59" w14:textId="77777777" w:rsidR="003E37A7" w:rsidRPr="00B26AFD" w:rsidRDefault="003E37A7" w:rsidP="00A7778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 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41A27" w14:textId="77777777" w:rsidR="00FC0922" w:rsidRDefault="00FC0922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7A5C305E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87D0F" w14:textId="77777777" w:rsidR="00FC0922" w:rsidRDefault="00FC0922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69A28C7A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410F8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E37A7" w14:paraId="63E143A5" w14:textId="77777777" w:rsidTr="007B3C9B">
        <w:trPr>
          <w:trHeight w:val="458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C329E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EDD4C" w14:textId="77777777" w:rsidR="003E37A7" w:rsidRPr="00B26AFD" w:rsidRDefault="003E37A7" w:rsidP="00675105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102 (T) </w:t>
            </w:r>
          </w:p>
          <w:p w14:paraId="4F1C76DD" w14:textId="77777777" w:rsidR="003E37A7" w:rsidRPr="00B26AFD" w:rsidRDefault="003E37A7" w:rsidP="00675105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1-D0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8D65A" w14:textId="77777777" w:rsidR="003E37A7" w:rsidRPr="00B26AFD" w:rsidRDefault="003E37A7" w:rsidP="00AF25D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102 </w:t>
            </w:r>
          </w:p>
          <w:p w14:paraId="7813FAE8" w14:textId="77777777" w:rsidR="003E37A7" w:rsidRPr="00B26AFD" w:rsidRDefault="003E37A7" w:rsidP="00AF25D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(İ) </w:t>
            </w:r>
          </w:p>
          <w:p w14:paraId="318D89AC" w14:textId="77777777" w:rsidR="003E37A7" w:rsidRPr="00B26AFD" w:rsidRDefault="003E37A7" w:rsidP="00AF25D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3-D0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75AD6" w14:textId="77777777" w:rsidR="003E37A7" w:rsidRPr="00B26AFD" w:rsidRDefault="003E37A7" w:rsidP="003E37A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NEUVET 142</w:t>
            </w:r>
          </w:p>
          <w:p w14:paraId="4F9484EE" w14:textId="77777777" w:rsidR="003E37A7" w:rsidRPr="00B26AFD" w:rsidRDefault="003E37A7" w:rsidP="003E37A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(İ)</w:t>
            </w:r>
          </w:p>
          <w:p w14:paraId="0FBC795A" w14:textId="77777777" w:rsidR="003E37A7" w:rsidRPr="00B26AFD" w:rsidRDefault="003E37A7" w:rsidP="003E37A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r w:rsidR="00B22378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Anatomi </w:t>
            </w: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Lab</w:t>
            </w:r>
            <w:r w:rsidR="00B22378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.</w:t>
            </w:r>
          </w:p>
          <w:p w14:paraId="4C8831D5" w14:textId="77777777" w:rsidR="003E37A7" w:rsidRPr="00B26AFD" w:rsidRDefault="003E37A7" w:rsidP="003E37A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 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CA4CD" w14:textId="77777777" w:rsidR="00FC0922" w:rsidRDefault="00FC0922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547B1FF1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547BB" w14:textId="77777777" w:rsidR="00FC0922" w:rsidRDefault="00FC0922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1E1D88FB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CD9ED" w14:textId="77777777" w:rsidR="003E37A7" w:rsidRPr="00B26AFD" w:rsidRDefault="003E37A7" w:rsidP="00FD528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E37A7" w14:paraId="4E5FA92D" w14:textId="77777777" w:rsidTr="007B3C9B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CF62B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CB8AC" w14:textId="77777777" w:rsidR="003E37A7" w:rsidRPr="00B26AFD" w:rsidRDefault="003E37A7" w:rsidP="00675105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NEUVET 142</w:t>
            </w:r>
            <w:r w:rsidR="00B43BB8" w:rsidRPr="00B26A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</w:t>
            </w: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(T) </w:t>
            </w:r>
          </w:p>
          <w:p w14:paraId="31356B49" w14:textId="77777777" w:rsidR="003E37A7" w:rsidRPr="00B26AFD" w:rsidRDefault="003E37A7" w:rsidP="00FD528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1-D0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1B053" w14:textId="77777777" w:rsidR="003E37A7" w:rsidRPr="00B26AFD" w:rsidRDefault="003E37A7" w:rsidP="00AF25D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1</w:t>
            </w:r>
            <w:r w:rsidR="00B43BB8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4</w:t>
            </w: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2 </w:t>
            </w:r>
          </w:p>
          <w:p w14:paraId="63B65411" w14:textId="77777777" w:rsidR="003E37A7" w:rsidRPr="00B26AFD" w:rsidRDefault="003E37A7" w:rsidP="00AF25D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(İ) </w:t>
            </w:r>
          </w:p>
          <w:p w14:paraId="64C3E9F0" w14:textId="77777777" w:rsidR="003E37A7" w:rsidRPr="00B26AFD" w:rsidRDefault="003E37A7" w:rsidP="00AF25D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3-D0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28D41" w14:textId="77777777" w:rsidR="003E37A7" w:rsidRPr="00B26AFD" w:rsidRDefault="003E37A7" w:rsidP="003E37A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NEUVET 142</w:t>
            </w:r>
          </w:p>
          <w:p w14:paraId="5621D41F" w14:textId="77777777" w:rsidR="003E37A7" w:rsidRPr="00B26AFD" w:rsidRDefault="003E37A7" w:rsidP="003E37A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(İ)</w:t>
            </w:r>
          </w:p>
          <w:p w14:paraId="6AD39D79" w14:textId="77777777" w:rsidR="003E37A7" w:rsidRPr="00B26AFD" w:rsidRDefault="003E37A7" w:rsidP="003E37A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r w:rsidR="00B22378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Anatomi </w:t>
            </w: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Lab</w:t>
            </w:r>
            <w:r w:rsidR="00B22378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.</w:t>
            </w:r>
          </w:p>
          <w:p w14:paraId="534D2098" w14:textId="77777777" w:rsidR="003E37A7" w:rsidRPr="00B26AFD" w:rsidRDefault="003E37A7" w:rsidP="003E37A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 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847F3" w14:textId="77777777" w:rsidR="00FC0922" w:rsidRDefault="00FC0922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7A1D2238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C298" w14:textId="77777777" w:rsidR="00FC0922" w:rsidRDefault="00FC0922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60540B9F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EBAC4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E37A7" w14:paraId="7816FA29" w14:textId="77777777" w:rsidTr="007B3C9B">
        <w:trPr>
          <w:trHeight w:val="422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9F120" w14:textId="77777777" w:rsidR="003E37A7" w:rsidRPr="00B26AFD" w:rsidRDefault="003E37A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420EF" w14:textId="77777777" w:rsidR="003E37A7" w:rsidRPr="00B26AFD" w:rsidRDefault="003E37A7" w:rsidP="00FD528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02F2A" w14:textId="77777777" w:rsidR="003E37A7" w:rsidRPr="00B26AFD" w:rsidRDefault="003E37A7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6A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E3CE4" w14:textId="77777777" w:rsidR="003E37A7" w:rsidRPr="00B26AFD" w:rsidRDefault="003E37A7" w:rsidP="00FC092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2E07A" w14:textId="77777777" w:rsidR="003E37A7" w:rsidRPr="00B26AFD" w:rsidRDefault="003E37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A8682" w14:textId="77777777" w:rsidR="003E37A7" w:rsidRPr="00B26AFD" w:rsidRDefault="003E37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A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  <w:p w14:paraId="1846E911" w14:textId="77777777" w:rsidR="003E37A7" w:rsidRPr="00B26AFD" w:rsidRDefault="003E37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801B9" w14:textId="77777777" w:rsidR="003E37A7" w:rsidRPr="00B26AFD" w:rsidRDefault="003E37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E37A7" w14:paraId="23CCB55A" w14:textId="77777777" w:rsidTr="007B3C9B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7DCB9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B795B" w14:textId="77777777" w:rsidR="003E37A7" w:rsidRPr="00B26AFD" w:rsidRDefault="003E37A7" w:rsidP="00675105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102</w:t>
            </w:r>
            <w:r w:rsidR="00B43BB8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1DDB4ADD" w14:textId="77777777" w:rsidR="003E37A7" w:rsidRPr="00B26AFD" w:rsidRDefault="003E37A7" w:rsidP="00B22378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atom</w:t>
            </w:r>
            <w:r w:rsidR="00B22378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i</w:t>
            </w: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Lab. (U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3B99C" w14:textId="77777777" w:rsidR="003E37A7" w:rsidRPr="00B26AFD" w:rsidRDefault="003E37A7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102</w:t>
            </w:r>
          </w:p>
          <w:p w14:paraId="5584476C" w14:textId="77777777" w:rsidR="003E37A7" w:rsidRPr="00B26AFD" w:rsidRDefault="003E37A7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(İ) </w:t>
            </w:r>
          </w:p>
          <w:p w14:paraId="4EB4EB74" w14:textId="77777777" w:rsidR="003E37A7" w:rsidRPr="00B26AFD" w:rsidRDefault="00B22378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atomi</w:t>
            </w:r>
            <w:r w:rsidR="00B43BB8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Lab.</w:t>
            </w:r>
          </w:p>
          <w:p w14:paraId="0DB991B1" w14:textId="77777777" w:rsidR="00B43BB8" w:rsidRPr="00B26AFD" w:rsidRDefault="00B43BB8" w:rsidP="004F46A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6F0E5" w14:textId="77777777" w:rsidR="00FC0922" w:rsidRDefault="00FC0922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42244082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B815D" w14:textId="77777777" w:rsidR="00FC0922" w:rsidRDefault="00FC0922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312E80DD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25AFA" w14:textId="77777777" w:rsidR="00FC0922" w:rsidRDefault="00FC0922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3B39079B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59689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E37A7" w14:paraId="6DAE2134" w14:textId="77777777" w:rsidTr="007B3C9B">
        <w:trPr>
          <w:trHeight w:val="523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5FE48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90007" w14:textId="77777777" w:rsidR="003E37A7" w:rsidRPr="00B26AFD" w:rsidRDefault="003E37A7" w:rsidP="00675105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102</w:t>
            </w:r>
            <w:r w:rsidR="00B43BB8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7152C75C" w14:textId="77777777" w:rsidR="003E37A7" w:rsidRPr="00B26AFD" w:rsidRDefault="00B22378" w:rsidP="00675105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atomi</w:t>
            </w:r>
            <w:r w:rsidR="003E37A7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Lab. (U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704D1" w14:textId="77777777" w:rsidR="003E37A7" w:rsidRPr="00B26AFD" w:rsidRDefault="003E37A7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102</w:t>
            </w:r>
          </w:p>
          <w:p w14:paraId="7B408B15" w14:textId="77777777" w:rsidR="003E37A7" w:rsidRPr="00B26AFD" w:rsidRDefault="003E37A7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İ)</w:t>
            </w:r>
          </w:p>
          <w:p w14:paraId="76249791" w14:textId="77777777" w:rsidR="003E37A7" w:rsidRPr="00B26AFD" w:rsidRDefault="00B22378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atomi</w:t>
            </w:r>
            <w:r w:rsidR="003E37A7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Lab</w:t>
            </w:r>
            <w:r w:rsidR="00B43BB8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.</w:t>
            </w:r>
          </w:p>
          <w:p w14:paraId="74D78817" w14:textId="77777777" w:rsidR="00B43BB8" w:rsidRPr="00B26AFD" w:rsidRDefault="00B43BB8" w:rsidP="004F46A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CC249" w14:textId="77777777" w:rsidR="00FC0922" w:rsidRDefault="00FC0922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32061B99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D9573" w14:textId="77777777" w:rsidR="00FC0922" w:rsidRDefault="00FC0922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343B2097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E0317" w14:textId="77777777" w:rsidR="00FC0922" w:rsidRDefault="00FC0922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40A97913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6A113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E37A7" w14:paraId="5F59BC14" w14:textId="77777777" w:rsidTr="007B3C9B">
        <w:trPr>
          <w:trHeight w:val="546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CB6C9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D1044" w14:textId="77777777" w:rsidR="003E37A7" w:rsidRPr="00B26AFD" w:rsidRDefault="003E37A7" w:rsidP="00B43B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102</w:t>
            </w:r>
          </w:p>
          <w:p w14:paraId="51A5D2F9" w14:textId="77777777" w:rsidR="003E37A7" w:rsidRPr="00B26AFD" w:rsidRDefault="003E37A7" w:rsidP="00B43B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619B853A" w14:textId="77777777" w:rsidR="003E37A7" w:rsidRPr="00B26AFD" w:rsidRDefault="00B22378" w:rsidP="00B43BB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atomi</w:t>
            </w:r>
            <w:r w:rsidR="003E37A7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Lab.</w:t>
            </w:r>
            <w:r w:rsidR="00B43BB8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(P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2FC0E" w14:textId="77777777" w:rsidR="003E37A7" w:rsidRPr="00B26AFD" w:rsidRDefault="003E37A7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102</w:t>
            </w:r>
          </w:p>
          <w:p w14:paraId="589C73D6" w14:textId="77777777" w:rsidR="003E37A7" w:rsidRPr="00B26AFD" w:rsidRDefault="003E37A7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(İ) </w:t>
            </w:r>
          </w:p>
          <w:p w14:paraId="0514AEEA" w14:textId="77777777" w:rsidR="003E37A7" w:rsidRPr="00B26AFD" w:rsidRDefault="00B22378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atomi</w:t>
            </w:r>
            <w:r w:rsidR="003E37A7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Lab</w:t>
            </w:r>
            <w:r w:rsidR="00B43BB8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.</w:t>
            </w:r>
          </w:p>
          <w:p w14:paraId="0586F624" w14:textId="77777777" w:rsidR="00B43BB8" w:rsidRPr="00B26AFD" w:rsidRDefault="00B43BB8" w:rsidP="004F46A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D8039" w14:textId="77777777" w:rsidR="00FC0922" w:rsidRDefault="00FC0922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264CC694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AD442" w14:textId="77777777" w:rsidR="00FC0922" w:rsidRDefault="00FC0922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1F5DE688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1C13A" w14:textId="77777777" w:rsidR="00FC0922" w:rsidRDefault="00FC0922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713EB565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1D01E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E37A7" w14:paraId="34CB3168" w14:textId="77777777" w:rsidTr="007B3C9B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1396A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44B6F" w14:textId="77777777" w:rsidR="003E37A7" w:rsidRPr="00B26AFD" w:rsidRDefault="003E37A7" w:rsidP="00675105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102</w:t>
            </w:r>
          </w:p>
          <w:p w14:paraId="72DEB671" w14:textId="77777777" w:rsidR="003E37A7" w:rsidRPr="00B26AFD" w:rsidRDefault="003E37A7" w:rsidP="00675105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6509F413" w14:textId="77777777" w:rsidR="003E37A7" w:rsidRPr="00B26AFD" w:rsidRDefault="00B22378" w:rsidP="00675105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atomi</w:t>
            </w:r>
            <w:r w:rsidR="003E37A7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Lab.</w:t>
            </w:r>
          </w:p>
          <w:p w14:paraId="49E573D0" w14:textId="77777777" w:rsidR="003E37A7" w:rsidRPr="00B26AFD" w:rsidRDefault="003E37A7" w:rsidP="00675105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(U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8D685" w14:textId="77777777" w:rsidR="003E37A7" w:rsidRPr="00B26AFD" w:rsidRDefault="003E37A7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102</w:t>
            </w:r>
            <w:r w:rsidR="00B43BB8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İ)</w:t>
            </w:r>
          </w:p>
          <w:p w14:paraId="3C6A6BA2" w14:textId="77777777" w:rsidR="003E37A7" w:rsidRPr="00B26AFD" w:rsidRDefault="00B22378" w:rsidP="00E3787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atomi</w:t>
            </w:r>
            <w:r w:rsidR="003E37A7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Lab</w:t>
            </w:r>
            <w:r w:rsidR="00B43BB8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.</w:t>
            </w:r>
            <w:r w:rsidR="003E37A7" w:rsidRPr="00B26AFD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(P)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FEBFC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D13FD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4AAE7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D1929" w14:textId="77777777" w:rsidR="003E37A7" w:rsidRPr="00B26AFD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E37A7" w14:paraId="26547856" w14:textId="77777777" w:rsidTr="007B3C9B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331D4" w14:textId="77777777" w:rsidR="003E37A7" w:rsidRDefault="003E37A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B840F" w14:textId="77777777" w:rsidR="003E37A7" w:rsidRDefault="003E37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5F89C" w14:textId="77777777" w:rsidR="003E37A7" w:rsidRDefault="003E37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F4540" w14:textId="77777777" w:rsidR="003E37A7" w:rsidRDefault="003E37A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07426" w14:textId="77777777" w:rsidR="003E37A7" w:rsidRDefault="003E37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4D616" w14:textId="77777777" w:rsidR="003E37A7" w:rsidRDefault="003E37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5BC44" w14:textId="77777777" w:rsidR="003E37A7" w:rsidRDefault="003E37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119949FF" w14:textId="77777777" w:rsidR="00675105" w:rsidRDefault="006F1F30" w:rsidP="006F1F3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OS = Akademik Ofis Saati</w:t>
      </w:r>
    </w:p>
    <w:p w14:paraId="40B86B71" w14:textId="3836E593" w:rsidR="00CC221E" w:rsidRDefault="006F1F30" w:rsidP="006F1F3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ÖOS = Öğrenci Ofis Saati</w:t>
      </w:r>
    </w:p>
    <w:p w14:paraId="2D121923" w14:textId="77777777" w:rsidR="00CC221E" w:rsidRDefault="00CC221E">
      <w:pPr>
        <w:spacing w:after="160" w:line="259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1588B28F" w14:textId="77777777" w:rsidR="006F1F30" w:rsidRDefault="006F1F30" w:rsidP="006F1F3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DFEA38A" w14:textId="77777777" w:rsidR="00675105" w:rsidRDefault="00675105" w:rsidP="006F1F3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W w:w="10347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1417"/>
        <w:gridCol w:w="1418"/>
        <w:gridCol w:w="1417"/>
        <w:gridCol w:w="1560"/>
        <w:gridCol w:w="992"/>
        <w:gridCol w:w="1416"/>
      </w:tblGrid>
      <w:tr w:rsidR="00CC221E" w:rsidRPr="004521C3" w14:paraId="1F3B6A41" w14:textId="77777777" w:rsidTr="00AA2E79">
        <w:trPr>
          <w:trHeight w:val="416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1B53A" w14:textId="488CB805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br w:type="page"/>
            </w:r>
            <w:r>
              <w:br w:type="page"/>
            </w:r>
            <w:r w:rsidRPr="00A545A5">
              <w:rPr>
                <w:rFonts w:ascii="Times New Roman" w:hAnsi="Times New Roman" w:cs="Times New Roman"/>
                <w:b/>
                <w:sz w:val="20"/>
                <w:szCs w:val="20"/>
              </w:rPr>
              <w:t>Bahar 2018-2019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2774C" w14:textId="77777777" w:rsidR="00CC221E" w:rsidRDefault="00CC221E" w:rsidP="00AA2E79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45A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OF. DR. VEDAT SAĞMANLIGİL </w:t>
            </w:r>
          </w:p>
          <w:p w14:paraId="40D75096" w14:textId="77777777" w:rsidR="00CC221E" w:rsidRPr="00A545A5" w:rsidRDefault="00CC221E" w:rsidP="00AA2E79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</w:tr>
      <w:tr w:rsidR="00CC221E" w:rsidRPr="004521C3" w14:paraId="77E295DF" w14:textId="77777777" w:rsidTr="00AA2E79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7F856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EC1FA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B545948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A545A5">
              <w:rPr>
                <w:rFonts w:ascii="Times New Roman" w:hAnsi="Times New Roman" w:cs="Times New Roman"/>
                <w:b/>
                <w:sz w:val="20"/>
                <w:szCs w:val="20"/>
              </w:rPr>
              <w:t>Pazertesi</w:t>
            </w:r>
            <w:proofErr w:type="spellEnd"/>
          </w:p>
          <w:p w14:paraId="3DF1E13E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AE94F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51B530BF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A545A5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C004E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0447FE8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A545A5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BE3BD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A8C982F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A545A5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B72AB2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53EDF6F5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A545A5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7FE6D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8588B3D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A545A5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CC221E" w:rsidRPr="004521C3" w14:paraId="4899F95D" w14:textId="77777777" w:rsidTr="00AA2E79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C8FCF" w14:textId="77777777" w:rsidR="00CC221E" w:rsidRPr="00C32061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45E584" w14:textId="77777777" w:rsidR="00CC221E" w:rsidRPr="00C32061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2061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2F9AE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16473" w14:textId="77777777" w:rsidR="00CC221E" w:rsidRPr="00A545A5" w:rsidRDefault="00CC221E" w:rsidP="00AA2E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2675A42" w14:textId="77777777" w:rsidR="00CC221E" w:rsidRPr="00A545A5" w:rsidRDefault="00CC221E" w:rsidP="00AA2E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545A5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FE5E96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204 (T)</w:t>
            </w:r>
          </w:p>
          <w:p w14:paraId="367F5458" w14:textId="77777777" w:rsidR="00CC221E" w:rsidRPr="00A545A5" w:rsidRDefault="00CC221E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T2 D02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3821E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4633A40C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204 (İ)</w:t>
            </w:r>
          </w:p>
          <w:p w14:paraId="46293075" w14:textId="77777777" w:rsidR="00CC221E" w:rsidRPr="00A545A5" w:rsidRDefault="00CC221E" w:rsidP="00AA2E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T3 D0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4D903" w14:textId="77777777" w:rsidR="00CC221E" w:rsidRPr="00A545A5" w:rsidRDefault="00CC221E" w:rsidP="00AA2E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762021" w14:textId="77777777" w:rsidR="00CC221E" w:rsidRPr="00A545A5" w:rsidRDefault="00CC221E" w:rsidP="00AA2E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545A5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B7C3D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C221E" w:rsidRPr="004521C3" w14:paraId="2DA344ED" w14:textId="77777777" w:rsidTr="00AA2E79">
        <w:trPr>
          <w:trHeight w:val="458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05062" w14:textId="77777777" w:rsidR="00CC221E" w:rsidRPr="00C32061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189325" w14:textId="77777777" w:rsidR="00CC221E" w:rsidRPr="00C32061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2061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1E095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1B4C7" w14:textId="77777777" w:rsidR="00CC221E" w:rsidRPr="00A545A5" w:rsidRDefault="00CC221E" w:rsidP="00AA2E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A131DA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204 (T)</w:t>
            </w:r>
          </w:p>
          <w:p w14:paraId="61023FD3" w14:textId="77777777" w:rsidR="00CC221E" w:rsidRPr="00A545A5" w:rsidRDefault="00CC221E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T2 D0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7745E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6C181782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204 (İ)</w:t>
            </w:r>
          </w:p>
          <w:p w14:paraId="734ABC80" w14:textId="77777777" w:rsidR="00CC221E" w:rsidRPr="00A545A5" w:rsidRDefault="00CC221E" w:rsidP="00AA2E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T3 D0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E7875" w14:textId="77777777" w:rsidR="00CC221E" w:rsidRPr="00A545A5" w:rsidRDefault="00CC221E" w:rsidP="00AA2E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2CFE105" w14:textId="77777777" w:rsidR="00CC221E" w:rsidRPr="00A545A5" w:rsidRDefault="00CC221E" w:rsidP="00AA2E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545A5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83F5A" w14:textId="77777777" w:rsidR="00CC221E" w:rsidRPr="00A545A5" w:rsidRDefault="00CC221E" w:rsidP="00AA2E7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C221E" w:rsidRPr="004521C3" w14:paraId="7B48E612" w14:textId="77777777" w:rsidTr="00AA2E79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7FADB" w14:textId="77777777" w:rsidR="00CC221E" w:rsidRPr="00C32061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7F9DB1" w14:textId="77777777" w:rsidR="00CC221E" w:rsidRPr="00C32061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2061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16C22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E5694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3FBC39EB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204 (İ)</w:t>
            </w:r>
          </w:p>
          <w:p w14:paraId="3306B128" w14:textId="77777777" w:rsidR="00CC221E" w:rsidRPr="00A545A5" w:rsidRDefault="00CC221E" w:rsidP="00AA2E7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T3 D03 (U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C71BA2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204</w:t>
            </w:r>
          </w:p>
          <w:p w14:paraId="4B7BCFFF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T)</w:t>
            </w:r>
          </w:p>
          <w:p w14:paraId="67E741AD" w14:textId="77777777" w:rsidR="00CC221E" w:rsidRPr="00A545A5" w:rsidRDefault="00CC221E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T2 D0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F7419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0AA5AC4A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204 (İ)</w:t>
            </w:r>
          </w:p>
          <w:p w14:paraId="10CF581F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T3 D03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44A71" w14:textId="77777777" w:rsidR="00CC221E" w:rsidRPr="00A545A5" w:rsidRDefault="00CC221E" w:rsidP="00AA2E7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7158BF31" w14:textId="77777777" w:rsidR="00CC221E" w:rsidRPr="00A545A5" w:rsidRDefault="00CC221E" w:rsidP="00AA2E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BBB9A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C221E" w:rsidRPr="004521C3" w14:paraId="3D7393BF" w14:textId="77777777" w:rsidTr="00AA2E79">
        <w:trPr>
          <w:trHeight w:val="422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F4CBB" w14:textId="77777777" w:rsidR="00CC221E" w:rsidRPr="00C32061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1F7613" w14:textId="77777777" w:rsidR="00CC221E" w:rsidRPr="00C32061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2061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1B66F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079CC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370D46CD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204 (İ)</w:t>
            </w:r>
          </w:p>
          <w:p w14:paraId="1361E916" w14:textId="77777777" w:rsidR="00CC221E" w:rsidRPr="00A545A5" w:rsidRDefault="00CC221E" w:rsidP="00AA2E7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T3 D03 (U)</w:t>
            </w:r>
          </w:p>
          <w:p w14:paraId="2E37B6D4" w14:textId="77777777" w:rsidR="00CC221E" w:rsidRPr="00A545A5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DA195" w14:textId="77777777" w:rsidR="00CC221E" w:rsidRPr="00A545A5" w:rsidRDefault="00CC221E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DC9E4E" w14:textId="77777777" w:rsidR="00CC221E" w:rsidRPr="00A545A5" w:rsidRDefault="00CC221E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545A5">
              <w:rPr>
                <w:rFonts w:ascii="Times New Roman" w:hAnsi="Times New Roman" w:cs="Times New Roman"/>
                <w:sz w:val="20"/>
                <w:szCs w:val="20"/>
              </w:rPr>
              <w:t>NEUVET 206 (T)</w:t>
            </w:r>
          </w:p>
          <w:p w14:paraId="0CB1F3A0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hAnsi="Times New Roman" w:cs="Times New Roman"/>
                <w:sz w:val="20"/>
                <w:szCs w:val="20"/>
              </w:rPr>
              <w:t xml:space="preserve">VT2 D02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BFA13" w14:textId="77777777" w:rsidR="00CC221E" w:rsidRPr="00A545A5" w:rsidRDefault="00CC221E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F15602E" w14:textId="77777777" w:rsidR="00CC221E" w:rsidRPr="00A545A5" w:rsidRDefault="00CC221E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545A5">
              <w:rPr>
                <w:rFonts w:ascii="Times New Roman" w:hAnsi="Times New Roman" w:cs="Times New Roman"/>
                <w:sz w:val="20"/>
                <w:szCs w:val="20"/>
              </w:rPr>
              <w:t>NEUVET 206 (İ)</w:t>
            </w:r>
          </w:p>
          <w:p w14:paraId="42177DCE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hAnsi="Times New Roman" w:cs="Times New Roman"/>
                <w:sz w:val="20"/>
                <w:szCs w:val="20"/>
              </w:rPr>
              <w:t xml:space="preserve">VT3 D03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2316A" w14:textId="77777777" w:rsidR="00CC221E" w:rsidRPr="00A545A5" w:rsidRDefault="00CC221E" w:rsidP="00AA2E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E605C" w14:textId="77777777" w:rsidR="00CC221E" w:rsidRPr="00A545A5" w:rsidRDefault="00CC221E" w:rsidP="00AA2E7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C221E" w:rsidRPr="004521C3" w14:paraId="5221302E" w14:textId="77777777" w:rsidTr="00AA2E79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7D6A3" w14:textId="77777777" w:rsidR="00CC221E" w:rsidRPr="00C32061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FF1F34B" w14:textId="77777777" w:rsidR="00CC221E" w:rsidRPr="00C32061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2061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F7A68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7D2C7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0EBE04D2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VS 104 (T)</w:t>
            </w:r>
          </w:p>
          <w:p w14:paraId="2ACBAEAD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N2 D02 </w:t>
            </w:r>
          </w:p>
          <w:p w14:paraId="62F8FA23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A10203" w14:textId="77777777" w:rsidR="00CC221E" w:rsidRPr="00A545A5" w:rsidRDefault="00CC221E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6D2C8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10424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27E8CFD7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A4120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C221E" w:rsidRPr="004521C3" w14:paraId="72F0C214" w14:textId="77777777" w:rsidTr="00AA2E79">
        <w:trPr>
          <w:trHeight w:val="523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24075" w14:textId="77777777" w:rsidR="00CC221E" w:rsidRPr="00C32061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AFA9FD" w14:textId="77777777" w:rsidR="00CC221E" w:rsidRPr="00C32061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2061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90E74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704C2CD0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601C01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431F1054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VS 104 (T)</w:t>
            </w:r>
          </w:p>
          <w:p w14:paraId="19C248AD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N2 D02 </w:t>
            </w:r>
          </w:p>
          <w:p w14:paraId="4D6AC660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492D31" w14:textId="77777777" w:rsidR="00CC221E" w:rsidRPr="00A545A5" w:rsidRDefault="00CC221E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545A5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75BE2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706CD7F2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204 (T)</w:t>
            </w:r>
          </w:p>
          <w:p w14:paraId="1AA55FDE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T2 D02 (U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B925A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350A6435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S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3131A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C221E" w:rsidRPr="004521C3" w14:paraId="7A35A9CE" w14:textId="77777777" w:rsidTr="00AA2E79">
        <w:trPr>
          <w:trHeight w:val="546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528037" w14:textId="77777777" w:rsidR="00CC221E" w:rsidRPr="00C32061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0D76B4" w14:textId="77777777" w:rsidR="00CC221E" w:rsidRPr="00C32061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2061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F9E1F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18B1F716" w14:textId="77777777" w:rsidR="00CC221E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7E60C913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S</w:t>
            </w:r>
          </w:p>
          <w:p w14:paraId="620EE60C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C35D8" w14:textId="77777777" w:rsidR="00CC221E" w:rsidRPr="00A545A5" w:rsidRDefault="00CC221E" w:rsidP="00AA2E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        </w:t>
            </w:r>
          </w:p>
          <w:p w14:paraId="33CA975B" w14:textId="77777777" w:rsidR="00CC221E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7E1D4982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S</w:t>
            </w:r>
          </w:p>
          <w:p w14:paraId="4499FD0F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8DF39A" w14:textId="77777777" w:rsidR="00CC221E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7AC73BE6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S</w:t>
            </w:r>
          </w:p>
          <w:p w14:paraId="4851E868" w14:textId="77777777" w:rsidR="00CC221E" w:rsidRPr="00A545A5" w:rsidRDefault="00CC221E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DAF62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044DEEAA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204 (T)</w:t>
            </w:r>
          </w:p>
          <w:p w14:paraId="3CC99BBE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T2 D02 (U)</w:t>
            </w:r>
          </w:p>
          <w:p w14:paraId="1D689367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EBA5EB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1E48F77F" w14:textId="77777777" w:rsidR="00CC221E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704B95C8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S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E00E9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C221E" w:rsidRPr="004521C3" w14:paraId="3B46CEA7" w14:textId="77777777" w:rsidTr="00AA2E79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C048C1" w14:textId="77777777" w:rsidR="00CC221E" w:rsidRPr="00C32061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B41D4F" w14:textId="77777777" w:rsidR="00CC221E" w:rsidRPr="00C32061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2061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529A7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1AABD039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4C5FEB68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S</w:t>
            </w:r>
          </w:p>
          <w:p w14:paraId="16D6C050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C7422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58202999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64E8A5FA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344807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0CBC1714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26CE0846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S</w:t>
            </w:r>
          </w:p>
          <w:p w14:paraId="49202D23" w14:textId="77777777" w:rsidR="00CC221E" w:rsidRPr="00A545A5" w:rsidRDefault="00CC221E" w:rsidP="00AA2E79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06B08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5DC71182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38F78EF4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4019B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  <w:p w14:paraId="422E5E6A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  <w:p w14:paraId="07E8F0D0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A545A5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AOS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B090C" w14:textId="77777777" w:rsidR="00CC221E" w:rsidRPr="00A545A5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2672A679" w14:textId="77777777" w:rsidR="00CC221E" w:rsidRPr="004E486B" w:rsidRDefault="00CC221E" w:rsidP="00CC221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E486B">
        <w:rPr>
          <w:rFonts w:ascii="Times New Roman" w:hAnsi="Times New Roman" w:cs="Times New Roman"/>
          <w:sz w:val="20"/>
          <w:szCs w:val="20"/>
        </w:rPr>
        <w:t xml:space="preserve">AOS = </w:t>
      </w:r>
      <w:proofErr w:type="spellStart"/>
      <w:r w:rsidRPr="004E486B">
        <w:rPr>
          <w:rFonts w:ascii="Times New Roman" w:hAnsi="Times New Roman" w:cs="Times New Roman"/>
          <w:sz w:val="20"/>
          <w:szCs w:val="20"/>
        </w:rPr>
        <w:t>Academik</w:t>
      </w:r>
      <w:proofErr w:type="spellEnd"/>
      <w:r w:rsidRPr="004E486B">
        <w:rPr>
          <w:rFonts w:ascii="Times New Roman" w:hAnsi="Times New Roman" w:cs="Times New Roman"/>
          <w:sz w:val="20"/>
          <w:szCs w:val="20"/>
        </w:rPr>
        <w:t xml:space="preserve"> Ofis Saati</w:t>
      </w:r>
    </w:p>
    <w:p w14:paraId="17694694" w14:textId="77777777" w:rsidR="00CC221E" w:rsidRPr="004E486B" w:rsidRDefault="00CC221E" w:rsidP="00CC221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E486B">
        <w:rPr>
          <w:rFonts w:ascii="Times New Roman" w:hAnsi="Times New Roman" w:cs="Times New Roman"/>
          <w:sz w:val="20"/>
          <w:szCs w:val="20"/>
        </w:rPr>
        <w:t>ÖOS = Öğrenci Ofis Saati</w:t>
      </w:r>
    </w:p>
    <w:p w14:paraId="3CC54E58" w14:textId="14F55D50" w:rsidR="00CC221E" w:rsidRDefault="00CC221E">
      <w:pPr>
        <w:spacing w:after="160" w:line="259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W w:w="9948" w:type="dxa"/>
        <w:tblInd w:w="-8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5"/>
        <w:gridCol w:w="1556"/>
        <w:gridCol w:w="1563"/>
        <w:gridCol w:w="1276"/>
        <w:gridCol w:w="1417"/>
        <w:gridCol w:w="1241"/>
        <w:gridCol w:w="910"/>
      </w:tblGrid>
      <w:tr w:rsidR="00CC221E" w:rsidRPr="002C70A7" w14:paraId="5EBB2AA4" w14:textId="77777777" w:rsidTr="00AA2E79">
        <w:trPr>
          <w:trHeight w:val="416"/>
        </w:trPr>
        <w:tc>
          <w:tcPr>
            <w:tcW w:w="1985" w:type="dxa"/>
            <w:tcMar>
              <w:left w:w="0" w:type="dxa"/>
              <w:right w:w="0" w:type="dxa"/>
            </w:tcMar>
            <w:vAlign w:val="center"/>
            <w:hideMark/>
          </w:tcPr>
          <w:p w14:paraId="64C9A7F1" w14:textId="77777777" w:rsidR="00CC221E" w:rsidRPr="00C93155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  <w:r w:rsidRPr="00DD653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Bahar 2018-2019</w:t>
            </w:r>
          </w:p>
        </w:tc>
        <w:tc>
          <w:tcPr>
            <w:tcW w:w="7963" w:type="dxa"/>
            <w:gridSpan w:val="6"/>
            <w:tcMar>
              <w:left w:w="0" w:type="dxa"/>
              <w:right w:w="0" w:type="dxa"/>
            </w:tcMar>
            <w:hideMark/>
          </w:tcPr>
          <w:p w14:paraId="273CB366" w14:textId="77777777" w:rsidR="00CC221E" w:rsidRPr="00DA340D" w:rsidRDefault="00CC221E" w:rsidP="00AA2E79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F</w:t>
            </w:r>
            <w:r w:rsidRPr="00DA340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R. NURHAYAT</w:t>
            </w:r>
            <w:r w:rsidRPr="00DA340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GÜLMEZ </w:t>
            </w:r>
          </w:p>
        </w:tc>
      </w:tr>
      <w:tr w:rsidR="00CC221E" w:rsidRPr="002C70A7" w14:paraId="399BDE08" w14:textId="77777777" w:rsidTr="00AA2E79">
        <w:tc>
          <w:tcPr>
            <w:tcW w:w="1985" w:type="dxa"/>
            <w:tcMar>
              <w:left w:w="0" w:type="dxa"/>
              <w:right w:w="0" w:type="dxa"/>
            </w:tcMar>
          </w:tcPr>
          <w:p w14:paraId="4D5FC692" w14:textId="77777777" w:rsidR="00CC221E" w:rsidRPr="002C70A7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556" w:type="dxa"/>
            <w:tcMar>
              <w:left w:w="0" w:type="dxa"/>
              <w:right w:w="0" w:type="dxa"/>
            </w:tcMar>
            <w:hideMark/>
          </w:tcPr>
          <w:p w14:paraId="6E51A594" w14:textId="77777777" w:rsidR="00CC221E" w:rsidRPr="002C70A7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C70A7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563" w:type="dxa"/>
            <w:tcMar>
              <w:left w:w="0" w:type="dxa"/>
              <w:right w:w="0" w:type="dxa"/>
            </w:tcMar>
            <w:hideMark/>
          </w:tcPr>
          <w:p w14:paraId="4D4A171A" w14:textId="77777777" w:rsidR="00CC221E" w:rsidRPr="002C70A7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C70A7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  <w:hideMark/>
          </w:tcPr>
          <w:p w14:paraId="2E650F7F" w14:textId="77777777" w:rsidR="00CC221E" w:rsidRPr="002C70A7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C70A7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hideMark/>
          </w:tcPr>
          <w:p w14:paraId="761046D0" w14:textId="77777777" w:rsidR="00CC221E" w:rsidRPr="002C70A7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C70A7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  <w:hideMark/>
          </w:tcPr>
          <w:p w14:paraId="697984EF" w14:textId="77777777" w:rsidR="00CC221E" w:rsidRPr="002C70A7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C70A7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910" w:type="dxa"/>
            <w:tcMar>
              <w:left w:w="0" w:type="dxa"/>
              <w:right w:w="0" w:type="dxa"/>
            </w:tcMar>
            <w:hideMark/>
          </w:tcPr>
          <w:p w14:paraId="75EDA9E6" w14:textId="77777777" w:rsidR="00CC221E" w:rsidRPr="002C70A7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2C70A7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CC221E" w:rsidRPr="002C70A7" w14:paraId="64BCD731" w14:textId="77777777" w:rsidTr="00AA2E79">
        <w:trPr>
          <w:trHeight w:val="1355"/>
        </w:trPr>
        <w:tc>
          <w:tcPr>
            <w:tcW w:w="1985" w:type="dxa"/>
            <w:tcMar>
              <w:left w:w="0" w:type="dxa"/>
              <w:right w:w="0" w:type="dxa"/>
            </w:tcMar>
            <w:vAlign w:val="center"/>
            <w:hideMark/>
          </w:tcPr>
          <w:p w14:paraId="2BA1ADF4" w14:textId="77777777" w:rsidR="00CC221E" w:rsidRPr="00C93155" w:rsidRDefault="00CC221E" w:rsidP="00AA2E79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9:00 – 09:50</w:t>
            </w:r>
          </w:p>
        </w:tc>
        <w:tc>
          <w:tcPr>
            <w:tcW w:w="1556" w:type="dxa"/>
            <w:tcMar>
              <w:left w:w="0" w:type="dxa"/>
              <w:right w:w="0" w:type="dxa"/>
            </w:tcMar>
            <w:vAlign w:val="center"/>
          </w:tcPr>
          <w:p w14:paraId="749B2355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UVET 106</w:t>
            </w:r>
          </w:p>
          <w:p w14:paraId="7EA76ED5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İ)</w:t>
            </w:r>
          </w:p>
          <w:p w14:paraId="7853E46D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T-03 D301</w:t>
            </w:r>
          </w:p>
        </w:tc>
        <w:tc>
          <w:tcPr>
            <w:tcW w:w="1563" w:type="dxa"/>
            <w:tcMar>
              <w:left w:w="0" w:type="dxa"/>
              <w:right w:w="0" w:type="dxa"/>
            </w:tcMar>
            <w:vAlign w:val="center"/>
          </w:tcPr>
          <w:p w14:paraId="456F1DF6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UVET 106</w:t>
            </w:r>
          </w:p>
          <w:p w14:paraId="52DD43A7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T)</w:t>
            </w:r>
          </w:p>
          <w:p w14:paraId="0D793CFB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T-01 D102</w:t>
            </w:r>
          </w:p>
          <w:p w14:paraId="7F251E74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center"/>
          </w:tcPr>
          <w:p w14:paraId="4E0E4DF6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center"/>
          </w:tcPr>
          <w:p w14:paraId="15D1C018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İS 715 (T)</w:t>
            </w:r>
          </w:p>
          <w:p w14:paraId="2AC31783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DOKTORA)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  <w:vAlign w:val="center"/>
          </w:tcPr>
          <w:p w14:paraId="1969B84F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910" w:type="dxa"/>
            <w:tcMar>
              <w:left w:w="0" w:type="dxa"/>
              <w:right w:w="0" w:type="dxa"/>
            </w:tcMar>
          </w:tcPr>
          <w:p w14:paraId="07D07FA0" w14:textId="77777777" w:rsidR="00CC221E" w:rsidRPr="00C93155" w:rsidRDefault="00CC221E" w:rsidP="00AA2E79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CC221E" w:rsidRPr="002C70A7" w14:paraId="1C44C76F" w14:textId="77777777" w:rsidTr="00AA2E79">
        <w:trPr>
          <w:trHeight w:val="626"/>
        </w:trPr>
        <w:tc>
          <w:tcPr>
            <w:tcW w:w="1985" w:type="dxa"/>
            <w:tcMar>
              <w:left w:w="0" w:type="dxa"/>
              <w:right w:w="0" w:type="dxa"/>
            </w:tcMar>
            <w:vAlign w:val="center"/>
            <w:hideMark/>
          </w:tcPr>
          <w:p w14:paraId="3B986A3D" w14:textId="77777777" w:rsidR="00CC221E" w:rsidRPr="00C93155" w:rsidRDefault="00CC221E" w:rsidP="00AA2E79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:00 – 10:50</w:t>
            </w:r>
          </w:p>
        </w:tc>
        <w:tc>
          <w:tcPr>
            <w:tcW w:w="1556" w:type="dxa"/>
            <w:tcMar>
              <w:left w:w="0" w:type="dxa"/>
              <w:right w:w="0" w:type="dxa"/>
            </w:tcMar>
            <w:vAlign w:val="center"/>
            <w:hideMark/>
          </w:tcPr>
          <w:p w14:paraId="61306E2A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UVET 106</w:t>
            </w:r>
          </w:p>
          <w:p w14:paraId="19FF3074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İ)</w:t>
            </w:r>
          </w:p>
          <w:p w14:paraId="6DF29AE5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T-03 D301</w:t>
            </w:r>
          </w:p>
        </w:tc>
        <w:tc>
          <w:tcPr>
            <w:tcW w:w="1563" w:type="dxa"/>
            <w:tcMar>
              <w:left w:w="0" w:type="dxa"/>
              <w:right w:w="0" w:type="dxa"/>
            </w:tcMar>
            <w:vAlign w:val="center"/>
          </w:tcPr>
          <w:p w14:paraId="0F2D2B58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UVET 106</w:t>
            </w:r>
          </w:p>
          <w:p w14:paraId="52E49507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T)</w:t>
            </w:r>
          </w:p>
          <w:p w14:paraId="26360104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T-01 D102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center"/>
            <w:hideMark/>
          </w:tcPr>
          <w:p w14:paraId="00D1B745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center"/>
          </w:tcPr>
          <w:p w14:paraId="08708A1E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İS 715 (T)</w:t>
            </w:r>
          </w:p>
          <w:p w14:paraId="606F4F47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DOKTORA)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  <w:vAlign w:val="center"/>
          </w:tcPr>
          <w:p w14:paraId="29414CD8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İS 715 (T)</w:t>
            </w:r>
          </w:p>
          <w:p w14:paraId="492DC7CB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DOKTORA)</w:t>
            </w:r>
          </w:p>
          <w:p w14:paraId="7C56A1F7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U)</w:t>
            </w:r>
          </w:p>
        </w:tc>
        <w:tc>
          <w:tcPr>
            <w:tcW w:w="910" w:type="dxa"/>
            <w:tcMar>
              <w:left w:w="0" w:type="dxa"/>
              <w:right w:w="0" w:type="dxa"/>
            </w:tcMar>
            <w:vAlign w:val="center"/>
          </w:tcPr>
          <w:p w14:paraId="22907E2A" w14:textId="77777777" w:rsidR="00CC221E" w:rsidRPr="00C93155" w:rsidRDefault="00CC221E" w:rsidP="00AA2E79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CC221E" w:rsidRPr="002C70A7" w14:paraId="57E2A06B" w14:textId="77777777" w:rsidTr="00AA2E79">
        <w:trPr>
          <w:trHeight w:val="691"/>
        </w:trPr>
        <w:tc>
          <w:tcPr>
            <w:tcW w:w="1985" w:type="dxa"/>
            <w:tcMar>
              <w:left w:w="0" w:type="dxa"/>
              <w:right w:w="0" w:type="dxa"/>
            </w:tcMar>
            <w:vAlign w:val="center"/>
            <w:hideMark/>
          </w:tcPr>
          <w:p w14:paraId="15A3AD51" w14:textId="77777777" w:rsidR="00CC221E" w:rsidRPr="00C93155" w:rsidRDefault="00CC221E" w:rsidP="00AA2E79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:00 – 11:50</w:t>
            </w:r>
          </w:p>
        </w:tc>
        <w:tc>
          <w:tcPr>
            <w:tcW w:w="1556" w:type="dxa"/>
            <w:tcMar>
              <w:left w:w="0" w:type="dxa"/>
              <w:right w:w="0" w:type="dxa"/>
            </w:tcMar>
            <w:vAlign w:val="center"/>
            <w:hideMark/>
          </w:tcPr>
          <w:p w14:paraId="433CB48C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UVET 106</w:t>
            </w:r>
          </w:p>
          <w:p w14:paraId="0AE73A93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İ)</w:t>
            </w:r>
          </w:p>
          <w:p w14:paraId="63BED977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T-04 D402</w:t>
            </w:r>
          </w:p>
          <w:p w14:paraId="2BA98FAF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U)</w:t>
            </w:r>
          </w:p>
        </w:tc>
        <w:tc>
          <w:tcPr>
            <w:tcW w:w="1563" w:type="dxa"/>
            <w:tcMar>
              <w:left w:w="0" w:type="dxa"/>
              <w:right w:w="0" w:type="dxa"/>
            </w:tcMar>
            <w:vAlign w:val="center"/>
          </w:tcPr>
          <w:p w14:paraId="22FA042B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UVET 106</w:t>
            </w:r>
          </w:p>
          <w:p w14:paraId="6C7EA60F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T) </w:t>
            </w:r>
          </w:p>
          <w:p w14:paraId="51B56F61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T-04 D402</w:t>
            </w:r>
          </w:p>
          <w:p w14:paraId="387EC5AA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U)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center"/>
            <w:hideMark/>
          </w:tcPr>
          <w:p w14:paraId="7271D409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center"/>
          </w:tcPr>
          <w:p w14:paraId="13E04FD7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  <w:vAlign w:val="center"/>
          </w:tcPr>
          <w:p w14:paraId="1F63943E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İS715</w:t>
            </w:r>
          </w:p>
          <w:p w14:paraId="4A3ADDA6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DOKTORA)</w:t>
            </w:r>
          </w:p>
          <w:p w14:paraId="4F55FBF3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U)</w:t>
            </w:r>
          </w:p>
        </w:tc>
        <w:tc>
          <w:tcPr>
            <w:tcW w:w="910" w:type="dxa"/>
            <w:tcMar>
              <w:left w:w="0" w:type="dxa"/>
              <w:right w:w="0" w:type="dxa"/>
            </w:tcMar>
            <w:vAlign w:val="center"/>
          </w:tcPr>
          <w:p w14:paraId="30AF8088" w14:textId="77777777" w:rsidR="00CC221E" w:rsidRPr="00C93155" w:rsidRDefault="00CC221E" w:rsidP="00AA2E79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CC221E" w:rsidRPr="002C70A7" w14:paraId="6C8F9968" w14:textId="77777777" w:rsidTr="00AA2E79">
        <w:trPr>
          <w:trHeight w:val="587"/>
        </w:trPr>
        <w:tc>
          <w:tcPr>
            <w:tcW w:w="1985" w:type="dxa"/>
            <w:tcMar>
              <w:left w:w="0" w:type="dxa"/>
              <w:right w:w="0" w:type="dxa"/>
            </w:tcMar>
            <w:vAlign w:val="center"/>
            <w:hideMark/>
          </w:tcPr>
          <w:p w14:paraId="2C311FDC" w14:textId="77777777" w:rsidR="00CC221E" w:rsidRPr="00C93155" w:rsidRDefault="00CC221E" w:rsidP="00AA2E79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:00 – 12:50</w:t>
            </w:r>
          </w:p>
        </w:tc>
        <w:tc>
          <w:tcPr>
            <w:tcW w:w="1556" w:type="dxa"/>
            <w:tcMar>
              <w:left w:w="0" w:type="dxa"/>
              <w:right w:w="0" w:type="dxa"/>
            </w:tcMar>
            <w:vAlign w:val="center"/>
            <w:hideMark/>
          </w:tcPr>
          <w:p w14:paraId="739FFF7A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UVET 106</w:t>
            </w:r>
          </w:p>
          <w:p w14:paraId="5C18F33D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İ)</w:t>
            </w:r>
          </w:p>
          <w:p w14:paraId="4438582E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T-04- D402</w:t>
            </w:r>
          </w:p>
          <w:p w14:paraId="409BC191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U)</w:t>
            </w:r>
          </w:p>
        </w:tc>
        <w:tc>
          <w:tcPr>
            <w:tcW w:w="1563" w:type="dxa"/>
            <w:tcMar>
              <w:left w:w="0" w:type="dxa"/>
              <w:right w:w="0" w:type="dxa"/>
            </w:tcMar>
            <w:vAlign w:val="center"/>
          </w:tcPr>
          <w:p w14:paraId="325D9DE2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UVET 106</w:t>
            </w:r>
          </w:p>
          <w:p w14:paraId="4C7EC882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T) </w:t>
            </w:r>
          </w:p>
          <w:p w14:paraId="36DF0229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T-04 D402</w:t>
            </w:r>
          </w:p>
          <w:p w14:paraId="2462BE0E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U)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center"/>
            <w:hideMark/>
          </w:tcPr>
          <w:p w14:paraId="7B21ECC9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center"/>
          </w:tcPr>
          <w:p w14:paraId="5F85C2B8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  <w:vAlign w:val="center"/>
          </w:tcPr>
          <w:p w14:paraId="298BF5AC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0" w:type="dxa"/>
            <w:tcMar>
              <w:left w:w="0" w:type="dxa"/>
              <w:right w:w="0" w:type="dxa"/>
            </w:tcMar>
            <w:vAlign w:val="center"/>
          </w:tcPr>
          <w:p w14:paraId="795C7F61" w14:textId="77777777" w:rsidR="00CC221E" w:rsidRPr="00C93155" w:rsidRDefault="00CC221E" w:rsidP="00AA2E79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CC221E" w:rsidRPr="002C70A7" w14:paraId="79AFE0F2" w14:textId="77777777" w:rsidTr="00AA2E79">
        <w:trPr>
          <w:trHeight w:val="537"/>
        </w:trPr>
        <w:tc>
          <w:tcPr>
            <w:tcW w:w="1985" w:type="dxa"/>
            <w:tcMar>
              <w:left w:w="0" w:type="dxa"/>
              <w:right w:w="0" w:type="dxa"/>
            </w:tcMar>
            <w:vAlign w:val="center"/>
            <w:hideMark/>
          </w:tcPr>
          <w:p w14:paraId="5BFD1DA5" w14:textId="77777777" w:rsidR="00CC221E" w:rsidRPr="00C93155" w:rsidRDefault="00CC221E" w:rsidP="00AA2E79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:00 – 13:50</w:t>
            </w:r>
          </w:p>
        </w:tc>
        <w:tc>
          <w:tcPr>
            <w:tcW w:w="1556" w:type="dxa"/>
            <w:tcMar>
              <w:left w:w="0" w:type="dxa"/>
              <w:right w:w="0" w:type="dxa"/>
            </w:tcMar>
            <w:vAlign w:val="center"/>
            <w:hideMark/>
          </w:tcPr>
          <w:p w14:paraId="18672E51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49689811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63" w:type="dxa"/>
            <w:tcMar>
              <w:left w:w="0" w:type="dxa"/>
              <w:right w:w="0" w:type="dxa"/>
            </w:tcMar>
            <w:vAlign w:val="center"/>
            <w:hideMark/>
          </w:tcPr>
          <w:p w14:paraId="4C9E9852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center"/>
            <w:hideMark/>
          </w:tcPr>
          <w:p w14:paraId="7B465AF3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VS112</w:t>
            </w:r>
          </w:p>
          <w:p w14:paraId="551C2253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T)</w:t>
            </w:r>
          </w:p>
          <w:p w14:paraId="335DA258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BF-D-D4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center"/>
            <w:hideMark/>
          </w:tcPr>
          <w:p w14:paraId="2A29DBCB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41" w:type="dxa"/>
            <w:tcMar>
              <w:left w:w="0" w:type="dxa"/>
              <w:right w:w="0" w:type="dxa"/>
            </w:tcMar>
            <w:vAlign w:val="center"/>
          </w:tcPr>
          <w:p w14:paraId="22E1BBB6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10" w:type="dxa"/>
            <w:tcMar>
              <w:left w:w="0" w:type="dxa"/>
              <w:right w:w="0" w:type="dxa"/>
            </w:tcMar>
            <w:vAlign w:val="center"/>
          </w:tcPr>
          <w:p w14:paraId="48EAFB1A" w14:textId="77777777" w:rsidR="00CC221E" w:rsidRPr="00C93155" w:rsidRDefault="00CC221E" w:rsidP="00AA2E79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CC221E" w:rsidRPr="002C70A7" w14:paraId="39293D22" w14:textId="77777777" w:rsidTr="00AA2E79">
        <w:trPr>
          <w:trHeight w:val="671"/>
        </w:trPr>
        <w:tc>
          <w:tcPr>
            <w:tcW w:w="1985" w:type="dxa"/>
            <w:tcMar>
              <w:left w:w="0" w:type="dxa"/>
              <w:right w:w="0" w:type="dxa"/>
            </w:tcMar>
            <w:vAlign w:val="center"/>
            <w:hideMark/>
          </w:tcPr>
          <w:p w14:paraId="6B558F36" w14:textId="77777777" w:rsidR="00CC221E" w:rsidRPr="00C93155" w:rsidRDefault="00CC221E" w:rsidP="00AA2E79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:00 – 14:50</w:t>
            </w:r>
          </w:p>
        </w:tc>
        <w:tc>
          <w:tcPr>
            <w:tcW w:w="1556" w:type="dxa"/>
            <w:tcMar>
              <w:left w:w="0" w:type="dxa"/>
              <w:right w:w="0" w:type="dxa"/>
            </w:tcMar>
            <w:vAlign w:val="center"/>
            <w:hideMark/>
          </w:tcPr>
          <w:p w14:paraId="4C63E8A7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İS 715 (T)</w:t>
            </w:r>
          </w:p>
          <w:p w14:paraId="2FE12702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DOKTORA)</w:t>
            </w:r>
          </w:p>
        </w:tc>
        <w:tc>
          <w:tcPr>
            <w:tcW w:w="1563" w:type="dxa"/>
            <w:tcMar>
              <w:left w:w="0" w:type="dxa"/>
              <w:right w:w="0" w:type="dxa"/>
            </w:tcMar>
            <w:vAlign w:val="center"/>
            <w:hideMark/>
          </w:tcPr>
          <w:p w14:paraId="6BA2577C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center"/>
            <w:hideMark/>
          </w:tcPr>
          <w:p w14:paraId="4E030F21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VS112</w:t>
            </w:r>
          </w:p>
          <w:p w14:paraId="66685228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T)</w:t>
            </w:r>
          </w:p>
          <w:p w14:paraId="4B24BB52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BF-D-D4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center"/>
          </w:tcPr>
          <w:p w14:paraId="5B331D1E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  <w:vAlign w:val="center"/>
          </w:tcPr>
          <w:p w14:paraId="52F0EA0E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910" w:type="dxa"/>
            <w:tcMar>
              <w:left w:w="0" w:type="dxa"/>
              <w:right w:w="0" w:type="dxa"/>
            </w:tcMar>
            <w:vAlign w:val="center"/>
          </w:tcPr>
          <w:p w14:paraId="7F4FF2F9" w14:textId="77777777" w:rsidR="00CC221E" w:rsidRPr="00C93155" w:rsidRDefault="00CC221E" w:rsidP="00AA2E79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CC221E" w:rsidRPr="002C70A7" w14:paraId="37EE3FA6" w14:textId="77777777" w:rsidTr="00AA2E79">
        <w:trPr>
          <w:trHeight w:val="523"/>
        </w:trPr>
        <w:tc>
          <w:tcPr>
            <w:tcW w:w="1985" w:type="dxa"/>
            <w:tcMar>
              <w:left w:w="0" w:type="dxa"/>
              <w:right w:w="0" w:type="dxa"/>
            </w:tcMar>
            <w:vAlign w:val="center"/>
            <w:hideMark/>
          </w:tcPr>
          <w:p w14:paraId="7E1B12CC" w14:textId="77777777" w:rsidR="00CC221E" w:rsidRPr="00C93155" w:rsidRDefault="00CC221E" w:rsidP="00AA2E79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:00 – 15:50</w:t>
            </w:r>
          </w:p>
        </w:tc>
        <w:tc>
          <w:tcPr>
            <w:tcW w:w="1556" w:type="dxa"/>
            <w:tcMar>
              <w:left w:w="0" w:type="dxa"/>
              <w:right w:w="0" w:type="dxa"/>
            </w:tcMar>
            <w:vAlign w:val="center"/>
            <w:hideMark/>
          </w:tcPr>
          <w:p w14:paraId="6FAD06F4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İS 715 (T)</w:t>
            </w:r>
          </w:p>
          <w:p w14:paraId="5BF0BFBE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DOKTORA)</w:t>
            </w:r>
          </w:p>
        </w:tc>
        <w:tc>
          <w:tcPr>
            <w:tcW w:w="1563" w:type="dxa"/>
            <w:tcMar>
              <w:left w:w="0" w:type="dxa"/>
              <w:right w:w="0" w:type="dxa"/>
            </w:tcMar>
            <w:vAlign w:val="center"/>
            <w:hideMark/>
          </w:tcPr>
          <w:p w14:paraId="3DF8B4AA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center"/>
            <w:hideMark/>
          </w:tcPr>
          <w:p w14:paraId="0937B308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VS112</w:t>
            </w:r>
          </w:p>
          <w:p w14:paraId="38DBE225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T)</w:t>
            </w:r>
          </w:p>
          <w:p w14:paraId="667F6DAC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T-04 D402</w:t>
            </w:r>
          </w:p>
          <w:p w14:paraId="419F3D38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U)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center"/>
          </w:tcPr>
          <w:p w14:paraId="14FC701A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  <w:vAlign w:val="center"/>
            <w:hideMark/>
          </w:tcPr>
          <w:p w14:paraId="3365585B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910" w:type="dxa"/>
            <w:tcMar>
              <w:left w:w="0" w:type="dxa"/>
              <w:right w:w="0" w:type="dxa"/>
            </w:tcMar>
            <w:vAlign w:val="center"/>
          </w:tcPr>
          <w:p w14:paraId="51FB7CC4" w14:textId="77777777" w:rsidR="00CC221E" w:rsidRPr="00C93155" w:rsidRDefault="00CC221E" w:rsidP="00AA2E79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CC221E" w:rsidRPr="002C70A7" w14:paraId="5E8C03EC" w14:textId="77777777" w:rsidTr="00AA2E79">
        <w:trPr>
          <w:trHeight w:val="546"/>
        </w:trPr>
        <w:tc>
          <w:tcPr>
            <w:tcW w:w="1985" w:type="dxa"/>
            <w:tcMar>
              <w:left w:w="0" w:type="dxa"/>
              <w:right w:w="0" w:type="dxa"/>
            </w:tcMar>
            <w:vAlign w:val="center"/>
            <w:hideMark/>
          </w:tcPr>
          <w:p w14:paraId="4A0C91FB" w14:textId="77777777" w:rsidR="00CC221E" w:rsidRPr="00C93155" w:rsidRDefault="00CC221E" w:rsidP="00AA2E79">
            <w:pPr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:00 – 16:50</w:t>
            </w:r>
          </w:p>
        </w:tc>
        <w:tc>
          <w:tcPr>
            <w:tcW w:w="1556" w:type="dxa"/>
            <w:tcMar>
              <w:left w:w="0" w:type="dxa"/>
              <w:right w:w="0" w:type="dxa"/>
            </w:tcMar>
            <w:vAlign w:val="center"/>
          </w:tcPr>
          <w:p w14:paraId="5F491962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563" w:type="dxa"/>
            <w:tcMar>
              <w:left w:w="0" w:type="dxa"/>
              <w:right w:w="0" w:type="dxa"/>
            </w:tcMar>
            <w:vAlign w:val="center"/>
            <w:hideMark/>
          </w:tcPr>
          <w:p w14:paraId="125F9E38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center"/>
            <w:hideMark/>
          </w:tcPr>
          <w:p w14:paraId="7945871C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VS112(T)</w:t>
            </w:r>
          </w:p>
          <w:p w14:paraId="7B5D22EC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U)</w:t>
            </w:r>
          </w:p>
          <w:p w14:paraId="3F11AB59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T-04 D402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center"/>
          </w:tcPr>
          <w:p w14:paraId="23E759AA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  <w:vAlign w:val="center"/>
            <w:hideMark/>
          </w:tcPr>
          <w:p w14:paraId="7D678A8C" w14:textId="77777777" w:rsidR="00CC221E" w:rsidRPr="00C93155" w:rsidRDefault="00CC221E" w:rsidP="00AA2E79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315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910" w:type="dxa"/>
            <w:tcMar>
              <w:left w:w="0" w:type="dxa"/>
              <w:right w:w="0" w:type="dxa"/>
            </w:tcMar>
            <w:vAlign w:val="center"/>
          </w:tcPr>
          <w:p w14:paraId="083B1B1E" w14:textId="77777777" w:rsidR="00CC221E" w:rsidRPr="00C93155" w:rsidRDefault="00CC221E" w:rsidP="00AA2E79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3C7F4D26" w14:textId="77777777" w:rsidR="00CC221E" w:rsidRPr="002C70A7" w:rsidRDefault="00CC221E" w:rsidP="00CC221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C70A7">
        <w:rPr>
          <w:rFonts w:ascii="Times New Roman" w:hAnsi="Times New Roman" w:cs="Times New Roman"/>
          <w:sz w:val="20"/>
          <w:szCs w:val="20"/>
        </w:rPr>
        <w:t xml:space="preserve"> AOS = Akademik Ofis Saati</w:t>
      </w:r>
    </w:p>
    <w:p w14:paraId="7ABF9187" w14:textId="77777777" w:rsidR="00CC221E" w:rsidRDefault="00CC221E" w:rsidP="00CC221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C70A7">
        <w:rPr>
          <w:rFonts w:ascii="Times New Roman" w:hAnsi="Times New Roman" w:cs="Times New Roman"/>
          <w:sz w:val="20"/>
          <w:szCs w:val="20"/>
        </w:rPr>
        <w:t xml:space="preserve"> ÖOS = Öğrenci Ofis Saati</w:t>
      </w:r>
    </w:p>
    <w:p w14:paraId="223EE95F" w14:textId="77777777" w:rsidR="00CC221E" w:rsidRPr="00C93155" w:rsidRDefault="00CC221E" w:rsidP="00CC221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23593DD" w14:textId="22D65D71" w:rsidR="00CC221E" w:rsidRDefault="00CC221E">
      <w:pPr>
        <w:spacing w:after="160" w:line="259" w:lineRule="auto"/>
      </w:pPr>
      <w:r>
        <w:br w:type="page"/>
      </w:r>
    </w:p>
    <w:tbl>
      <w:tblPr>
        <w:tblW w:w="10064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73"/>
        <w:gridCol w:w="1417"/>
        <w:gridCol w:w="1559"/>
        <w:gridCol w:w="1701"/>
        <w:gridCol w:w="1418"/>
        <w:gridCol w:w="850"/>
        <w:gridCol w:w="1246"/>
      </w:tblGrid>
      <w:tr w:rsidR="00CC221E" w:rsidRPr="004521C3" w14:paraId="3D0373A6" w14:textId="77777777" w:rsidTr="00AA2E79">
        <w:trPr>
          <w:trHeight w:val="416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84B9C2" w14:textId="77777777" w:rsidR="00CC221E" w:rsidRPr="00CB42ED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bookmarkStart w:id="1" w:name="_Hlk536721126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Bahar</w:t>
            </w: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8-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19</w:t>
            </w:r>
          </w:p>
        </w:tc>
        <w:tc>
          <w:tcPr>
            <w:tcW w:w="819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7206B" w14:textId="77777777" w:rsidR="00CC221E" w:rsidRPr="00C62C49" w:rsidRDefault="00CC221E" w:rsidP="00AA2E79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RD. DOÇ. DR. SERKAN SAYINER </w:t>
            </w:r>
          </w:p>
        </w:tc>
      </w:tr>
      <w:tr w:rsidR="00CC221E" w:rsidRPr="004521C3" w14:paraId="2477BBEE" w14:textId="77777777" w:rsidTr="00AA2E79"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88BC9" w14:textId="77777777" w:rsidR="00CC221E" w:rsidRPr="004521C3" w:rsidRDefault="00CC221E" w:rsidP="00AA2E7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767C0" w14:textId="77777777" w:rsidR="00CC221E" w:rsidRPr="004521C3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40065" w14:textId="77777777" w:rsidR="00CC221E" w:rsidRPr="004521C3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0261D" w14:textId="77777777" w:rsidR="00CC221E" w:rsidRPr="004521C3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31774" w14:textId="77777777" w:rsidR="00CC221E" w:rsidRPr="004521C3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78CB7" w14:textId="77777777" w:rsidR="00CC221E" w:rsidRPr="004521C3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E1E92" w14:textId="77777777" w:rsidR="00CC221E" w:rsidRPr="004521C3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CC221E" w:rsidRPr="004521C3" w14:paraId="553DD6F2" w14:textId="77777777" w:rsidTr="00AA2E79">
        <w:trPr>
          <w:trHeight w:val="449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15ABA" w14:textId="77777777" w:rsidR="00CC221E" w:rsidRPr="004521C3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bookmarkStart w:id="2" w:name="_Hlk536721106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24D10" w14:textId="77777777" w:rsidR="00CC221E" w:rsidRPr="00CF0E78" w:rsidRDefault="00CC221E" w:rsidP="00AA2E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34131" w14:textId="77777777" w:rsidR="00CC221E" w:rsidRPr="00CF0E78" w:rsidRDefault="00CC221E" w:rsidP="00AA2E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8E19A" w14:textId="77777777" w:rsidR="00CC221E" w:rsidRPr="00CF0E78" w:rsidRDefault="00CC221E" w:rsidP="00AA2E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37A89" w14:textId="77777777" w:rsidR="00CC221E" w:rsidRPr="00CF0E78" w:rsidRDefault="00CC221E" w:rsidP="00AA2E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085FA" w14:textId="77777777" w:rsidR="00CC221E" w:rsidRPr="00CF0E78" w:rsidRDefault="00CC221E" w:rsidP="00AA2E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0A81B" w14:textId="77777777" w:rsidR="00CC221E" w:rsidRPr="00CF0E78" w:rsidRDefault="00CC221E" w:rsidP="00AA2E79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CC221E" w:rsidRPr="004521C3" w14:paraId="34697832" w14:textId="77777777" w:rsidTr="00AA2E79">
        <w:trPr>
          <w:trHeight w:val="626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BD22A" w14:textId="77777777" w:rsidR="00CC221E" w:rsidRPr="004521C3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A5D58" w14:textId="77777777" w:rsidR="00CC221E" w:rsidRPr="009B6B09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NEUV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202</w:t>
            </w:r>
          </w:p>
          <w:p w14:paraId="228BA268" w14:textId="77777777" w:rsidR="00CC221E" w:rsidRPr="009B6B09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 xml:space="preserve">(T) </w:t>
            </w:r>
          </w:p>
          <w:p w14:paraId="61E2346A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VT-2-D0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1AF09" w14:textId="77777777" w:rsidR="00CC221E" w:rsidRPr="009B6B09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NEUV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202</w:t>
            </w:r>
          </w:p>
          <w:p w14:paraId="61A4AEA7" w14:textId="77777777" w:rsidR="00CC221E" w:rsidRPr="009B6B09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İ</w:t>
            </w: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</w:p>
          <w:p w14:paraId="05CD3A54" w14:textId="77777777" w:rsidR="00CC221E" w:rsidRPr="009B6B09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VT-3-D0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34D15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NEUV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308</w:t>
            </w:r>
          </w:p>
          <w:p w14:paraId="09F0EAAF" w14:textId="77777777" w:rsidR="00CC221E" w:rsidRPr="009B6B09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 xml:space="preserve">(T) </w:t>
            </w:r>
          </w:p>
          <w:p w14:paraId="7A67FD0F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VT-4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41F37" w14:textId="77777777" w:rsidR="00CC221E" w:rsidRPr="009B6B09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eastAsia="Times New Roman" w:hAnsi="Times New Roman" w:cs="Times New Roman"/>
                <w:sz w:val="20"/>
                <w:szCs w:val="20"/>
              </w:rPr>
              <w:t>LV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9B6B09">
              <w:rPr>
                <w:rFonts w:ascii="Times New Roman" w:eastAsia="Times New Roman" w:hAnsi="Times New Roman" w:cs="Times New Roman"/>
                <w:sz w:val="20"/>
                <w:szCs w:val="20"/>
              </w:rPr>
              <w:t>114</w:t>
            </w:r>
          </w:p>
          <w:p w14:paraId="560E30B5" w14:textId="77777777" w:rsidR="00CC221E" w:rsidRPr="009B6B09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eastAsia="Times New Roman" w:hAnsi="Times New Roman" w:cs="Times New Roman"/>
                <w:sz w:val="20"/>
                <w:szCs w:val="20"/>
              </w:rPr>
              <w:t>VT-1-D0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F84A4" w14:textId="77777777" w:rsidR="00CC221E" w:rsidRPr="00CF0E78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08635" w14:textId="77777777" w:rsidR="00CC221E" w:rsidRPr="00CF0E78" w:rsidRDefault="00CC221E" w:rsidP="00AA2E7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C221E" w:rsidRPr="004521C3" w14:paraId="2DB7E153" w14:textId="77777777" w:rsidTr="00AA2E79">
        <w:trPr>
          <w:trHeight w:val="691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4E0F1" w14:textId="77777777" w:rsidR="00CC221E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A66209" w14:textId="77777777" w:rsidR="00CC221E" w:rsidRPr="004521C3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B96A4" w14:textId="77777777" w:rsidR="00CC221E" w:rsidRPr="009B6B09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NEUV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202</w:t>
            </w:r>
          </w:p>
          <w:p w14:paraId="799EBADD" w14:textId="77777777" w:rsidR="00CC221E" w:rsidRPr="009B6B09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 xml:space="preserve">(T) </w:t>
            </w:r>
          </w:p>
          <w:p w14:paraId="597398D9" w14:textId="77777777" w:rsidR="00CC221E" w:rsidRPr="009B6B09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VT-2-D0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B95EC" w14:textId="77777777" w:rsidR="00CC221E" w:rsidRPr="009B6B09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NEUV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202</w:t>
            </w:r>
          </w:p>
          <w:p w14:paraId="31735773" w14:textId="77777777" w:rsidR="00CC221E" w:rsidRPr="009B6B09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İ</w:t>
            </w: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</w:p>
          <w:p w14:paraId="30EEB304" w14:textId="77777777" w:rsidR="00CC221E" w:rsidRPr="009B6B09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VT-3-D0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66AEE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NEUV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308</w:t>
            </w:r>
          </w:p>
          <w:p w14:paraId="1E511B6F" w14:textId="77777777" w:rsidR="00CC221E" w:rsidRPr="009B6B09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 xml:space="preserve">(T) </w:t>
            </w:r>
          </w:p>
          <w:p w14:paraId="2896252D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VT-4-D01 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CFD80" w14:textId="77777777" w:rsidR="00CC221E" w:rsidRPr="009B6B09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eastAsia="Times New Roman" w:hAnsi="Times New Roman" w:cs="Times New Roman"/>
                <w:sz w:val="20"/>
                <w:szCs w:val="20"/>
              </w:rPr>
              <w:t>LV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9B6B09">
              <w:rPr>
                <w:rFonts w:ascii="Times New Roman" w:eastAsia="Times New Roman" w:hAnsi="Times New Roman" w:cs="Times New Roman"/>
                <w:sz w:val="20"/>
                <w:szCs w:val="20"/>
              </w:rPr>
              <w:t>114</w:t>
            </w:r>
          </w:p>
          <w:p w14:paraId="2A35DC49" w14:textId="77777777" w:rsidR="00CC221E" w:rsidRPr="009B6B09" w:rsidRDefault="00CC221E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eastAsia="Times New Roman" w:hAnsi="Times New Roman" w:cs="Times New Roman"/>
                <w:sz w:val="20"/>
                <w:szCs w:val="20"/>
              </w:rPr>
              <w:t>VT-1-D0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0AC9E" w14:textId="77777777" w:rsidR="00CC221E" w:rsidRPr="00CF0E78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B09E9" w14:textId="77777777" w:rsidR="00CC221E" w:rsidRPr="00CF0E78" w:rsidRDefault="00CC221E" w:rsidP="00AA2E79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C221E" w:rsidRPr="004521C3" w14:paraId="73D7C980" w14:textId="77777777" w:rsidTr="00AA2E79">
        <w:trPr>
          <w:trHeight w:val="587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BF10B" w14:textId="77777777" w:rsidR="00CC221E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66AD5D7" w14:textId="77777777" w:rsidR="00CC221E" w:rsidRPr="004521C3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9A5E58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21A28" w14:textId="77777777" w:rsidR="00CC221E" w:rsidRPr="009B6B09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NEUV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202</w:t>
            </w:r>
          </w:p>
          <w:p w14:paraId="33522F3F" w14:textId="77777777" w:rsidR="00CC221E" w:rsidRPr="009B6B09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 xml:space="preserve">(T) </w:t>
            </w:r>
          </w:p>
          <w:p w14:paraId="72EB5EFF" w14:textId="77777777" w:rsidR="00CC221E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 xml:space="preserve">VT-2-D02 </w:t>
            </w:r>
          </w:p>
          <w:p w14:paraId="4AA8580B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467E21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NEUV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308</w:t>
            </w:r>
          </w:p>
          <w:p w14:paraId="2661938D" w14:textId="77777777" w:rsidR="00CC221E" w:rsidRPr="009B6B09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  <w:p w14:paraId="086660B7" w14:textId="77777777" w:rsidR="00CC221E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VT-4-D01</w:t>
            </w:r>
          </w:p>
          <w:p w14:paraId="5A9913D0" w14:textId="77777777" w:rsidR="00CC221E" w:rsidRPr="009B6B09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 xml:space="preserve"> 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9E968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C0243" w14:textId="77777777" w:rsidR="00CC221E" w:rsidRPr="00CF0E78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FA91F" w14:textId="77777777" w:rsidR="00CC221E" w:rsidRPr="00CF0E78" w:rsidRDefault="00CC221E" w:rsidP="00AA2E7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C221E" w:rsidRPr="004521C3" w14:paraId="0AEDA078" w14:textId="77777777" w:rsidTr="00AA2E79">
        <w:trPr>
          <w:trHeight w:val="537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A1908" w14:textId="77777777" w:rsidR="00CC221E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7F0DD0" w14:textId="77777777" w:rsidR="00CC221E" w:rsidRPr="004521C3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1D075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E707EC" w14:textId="77777777" w:rsidR="00CC221E" w:rsidRPr="009B6B09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NEUVET202</w:t>
            </w:r>
          </w:p>
          <w:p w14:paraId="4127C678" w14:textId="77777777" w:rsidR="00CC221E" w:rsidRPr="009B6B09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 xml:space="preserve">(T) </w:t>
            </w:r>
          </w:p>
          <w:p w14:paraId="2DF5CC5A" w14:textId="77777777" w:rsidR="00CC221E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VT-2-D02</w:t>
            </w:r>
          </w:p>
          <w:p w14:paraId="49AD5B9B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 xml:space="preserve"> (U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A02B05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F0CE7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EA23B" w14:textId="77777777" w:rsidR="00CC221E" w:rsidRPr="00CF0E78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280A3" w14:textId="77777777" w:rsidR="00CC221E" w:rsidRPr="00CF0E78" w:rsidRDefault="00CC221E" w:rsidP="00AA2E79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C221E" w:rsidRPr="004521C3" w14:paraId="05567DAE" w14:textId="77777777" w:rsidTr="00AA2E79">
        <w:trPr>
          <w:trHeight w:val="671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31D85C" w14:textId="77777777" w:rsidR="00CC221E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46272C" w14:textId="77777777" w:rsidR="00CC221E" w:rsidRPr="004521C3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9B672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B93019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6EC26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E4911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5F427" w14:textId="77777777" w:rsidR="00CC221E" w:rsidRPr="00CF0E78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47A59" w14:textId="77777777" w:rsidR="00CC221E" w:rsidRPr="00CF0E78" w:rsidRDefault="00CC221E" w:rsidP="00AA2E7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C221E" w:rsidRPr="004521C3" w14:paraId="19DFAF4E" w14:textId="77777777" w:rsidTr="00AA2E79">
        <w:trPr>
          <w:trHeight w:val="523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02B6A" w14:textId="77777777" w:rsidR="00CC221E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72E6BFC" w14:textId="77777777" w:rsidR="00CC221E" w:rsidRPr="004521C3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F15A4C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1CE7B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FB195B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NEUV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308</w:t>
            </w:r>
          </w:p>
          <w:p w14:paraId="53087546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İ</w:t>
            </w: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687E7A2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VT-3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DE63A" w14:textId="77777777" w:rsidR="00CC221E" w:rsidRPr="009B6B09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NEUV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202</w:t>
            </w:r>
          </w:p>
          <w:p w14:paraId="440617A3" w14:textId="77777777" w:rsidR="00CC221E" w:rsidRPr="009B6B09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İ</w:t>
            </w: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</w:p>
          <w:p w14:paraId="38C59684" w14:textId="77777777" w:rsidR="00CC221E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VT-3-D03</w:t>
            </w:r>
          </w:p>
          <w:p w14:paraId="0F2C18AD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 xml:space="preserve"> (U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B6CB5" w14:textId="77777777" w:rsidR="00CC221E" w:rsidRPr="00CF0E78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616A7" w14:textId="77777777" w:rsidR="00CC221E" w:rsidRPr="00CF0E78" w:rsidRDefault="00CC221E" w:rsidP="00AA2E7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C221E" w:rsidRPr="004521C3" w14:paraId="41818884" w14:textId="77777777" w:rsidTr="00AA2E79">
        <w:trPr>
          <w:trHeight w:val="546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50460" w14:textId="77777777" w:rsidR="00CC221E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995A3D4" w14:textId="77777777" w:rsidR="00CC221E" w:rsidRPr="004521C3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AC466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D425D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7C44C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NEUV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308</w:t>
            </w:r>
          </w:p>
          <w:p w14:paraId="63F281A2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İ</w:t>
            </w: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6963FE83" w14:textId="77777777" w:rsidR="00CC221E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VT-3-D02</w:t>
            </w:r>
          </w:p>
          <w:p w14:paraId="3C27DF8D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 xml:space="preserve"> 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7F6A4" w14:textId="77777777" w:rsidR="00CC221E" w:rsidRPr="009B6B09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NEUV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202</w:t>
            </w:r>
          </w:p>
          <w:p w14:paraId="0C7DEA4B" w14:textId="77777777" w:rsidR="00CC221E" w:rsidRPr="009B6B09" w:rsidRDefault="00CC221E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İ</w:t>
            </w: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</w:p>
          <w:p w14:paraId="5591E442" w14:textId="77777777" w:rsidR="00CC221E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VT-3-D03</w:t>
            </w:r>
          </w:p>
          <w:p w14:paraId="58EEADD6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 xml:space="preserve"> (U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FE03B" w14:textId="77777777" w:rsidR="00CC221E" w:rsidRPr="00CF0E78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A0A14" w14:textId="77777777" w:rsidR="00CC221E" w:rsidRPr="00CF0E78" w:rsidRDefault="00CC221E" w:rsidP="00AA2E7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C221E" w:rsidRPr="004521C3" w14:paraId="6C0A7370" w14:textId="77777777" w:rsidTr="00AA2E79">
        <w:trPr>
          <w:trHeight w:val="524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F1555" w14:textId="77777777" w:rsidR="00CC221E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C22E80" w14:textId="77777777" w:rsidR="00CC221E" w:rsidRPr="004521C3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ECF6C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843CA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7D8941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NEUV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308</w:t>
            </w:r>
          </w:p>
          <w:p w14:paraId="4E075988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İ</w:t>
            </w: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B0284DC" w14:textId="77777777" w:rsidR="00CC221E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 xml:space="preserve">VT-3-D02 </w:t>
            </w:r>
          </w:p>
          <w:p w14:paraId="7AAFA636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871F5" w14:textId="77777777" w:rsidR="00CC221E" w:rsidRPr="009B6B09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B6B09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8A615" w14:textId="77777777" w:rsidR="00CC221E" w:rsidRPr="00CF0E78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86AEA" w14:textId="77777777" w:rsidR="00CC221E" w:rsidRPr="00CF0E78" w:rsidRDefault="00CC221E" w:rsidP="00AA2E7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C221E" w:rsidRPr="004521C3" w14:paraId="2A96F664" w14:textId="77777777" w:rsidTr="00AA2E79">
        <w:trPr>
          <w:trHeight w:val="702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B871F" w14:textId="77777777" w:rsidR="00CC221E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7B9EC8" w14:textId="77777777" w:rsidR="00CC221E" w:rsidRPr="004521C3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7356D" w14:textId="77777777" w:rsidR="00CC221E" w:rsidRPr="00CF0E78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9571D" w14:textId="77777777" w:rsidR="00CC221E" w:rsidRPr="00CF0E78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FB613" w14:textId="77777777" w:rsidR="00CC221E" w:rsidRPr="00CF0E78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68B5C5" w14:textId="77777777" w:rsidR="00CC221E" w:rsidRPr="00CF0E78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120940" w14:textId="77777777" w:rsidR="00CC221E" w:rsidRPr="00CF0E78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9CF6B" w14:textId="77777777" w:rsidR="00CC221E" w:rsidRPr="00CF0E78" w:rsidRDefault="00CC221E" w:rsidP="00AA2E7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C221E" w:rsidRPr="004521C3" w14:paraId="3B767005" w14:textId="77777777" w:rsidTr="00AA2E79">
        <w:trPr>
          <w:trHeight w:val="711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72ED8" w14:textId="77777777" w:rsidR="00CC221E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4D107B" w14:textId="77777777" w:rsidR="00CC221E" w:rsidRPr="004521C3" w:rsidRDefault="00CC221E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DE379" w14:textId="77777777" w:rsidR="00CC221E" w:rsidRPr="00CF0E78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8C79EA" w14:textId="77777777" w:rsidR="00CC221E" w:rsidRPr="00CF0E78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DF87F" w14:textId="77777777" w:rsidR="00CC221E" w:rsidRPr="00CF0E78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A30EF4" w14:textId="77777777" w:rsidR="00CC221E" w:rsidRPr="00CF0E78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81995B" w14:textId="77777777" w:rsidR="00CC221E" w:rsidRPr="00CF0E78" w:rsidRDefault="00CC221E" w:rsidP="00AA2E7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5157F" w14:textId="77777777" w:rsidR="00CC221E" w:rsidRPr="00CF0E78" w:rsidRDefault="00CC221E" w:rsidP="00AA2E7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49B44336" w14:textId="77777777" w:rsidR="00CC221E" w:rsidRPr="004521C3" w:rsidRDefault="00CC221E" w:rsidP="00CC221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bookmarkStart w:id="3" w:name="_Hlk536721192"/>
      <w:bookmarkEnd w:id="1"/>
      <w:bookmarkEnd w:id="2"/>
      <w:r w:rsidRPr="004521C3">
        <w:rPr>
          <w:rFonts w:ascii="Times New Roman" w:hAnsi="Times New Roman" w:cs="Times New Roman"/>
          <w:sz w:val="20"/>
          <w:szCs w:val="20"/>
        </w:rPr>
        <w:t>AOS = Akademik Ofis Saati</w:t>
      </w:r>
    </w:p>
    <w:p w14:paraId="23834ED4" w14:textId="77777777" w:rsidR="00CC221E" w:rsidRDefault="00CC221E" w:rsidP="00CC221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 ÖOS = Öğrenci Ofis Saati</w:t>
      </w:r>
    </w:p>
    <w:bookmarkEnd w:id="3"/>
    <w:p w14:paraId="7F73D72E" w14:textId="77777777" w:rsidR="00CC221E" w:rsidRPr="00FC693F" w:rsidRDefault="00CC221E" w:rsidP="00CC221E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651EAF45" w14:textId="6938D5A9" w:rsidR="006F1F30" w:rsidRDefault="006F1F30" w:rsidP="00CC221E">
      <w:pPr>
        <w:spacing w:after="160" w:line="259" w:lineRule="auto"/>
      </w:pPr>
    </w:p>
    <w:sectPr w:rsidR="006F1F30" w:rsidSect="006E45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wMzMwMLQ0N7cwNjVT0lEKTi0uzszPAykwrAUAurFtjiwAAAA="/>
  </w:docVars>
  <w:rsids>
    <w:rsidRoot w:val="00744C2B"/>
    <w:rsid w:val="002042D1"/>
    <w:rsid w:val="00294DC3"/>
    <w:rsid w:val="002A50A2"/>
    <w:rsid w:val="003E37A7"/>
    <w:rsid w:val="0040556A"/>
    <w:rsid w:val="00530EA2"/>
    <w:rsid w:val="00675105"/>
    <w:rsid w:val="006E45F1"/>
    <w:rsid w:val="006F1F30"/>
    <w:rsid w:val="00744C2B"/>
    <w:rsid w:val="007B3C9B"/>
    <w:rsid w:val="007F346A"/>
    <w:rsid w:val="008D1DFF"/>
    <w:rsid w:val="00AF25DB"/>
    <w:rsid w:val="00B22378"/>
    <w:rsid w:val="00B26AFD"/>
    <w:rsid w:val="00B43BB8"/>
    <w:rsid w:val="00CC221E"/>
    <w:rsid w:val="00DC6361"/>
    <w:rsid w:val="00DD5C84"/>
    <w:rsid w:val="00E3787B"/>
    <w:rsid w:val="00EA54D9"/>
    <w:rsid w:val="00ED0E32"/>
    <w:rsid w:val="00FC0922"/>
    <w:rsid w:val="00FC52D0"/>
    <w:rsid w:val="00FD52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C80C4D"/>
  <w15:docId w15:val="{28EC4EF7-03CE-492F-936F-158ABA9B9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1F30"/>
    <w:pPr>
      <w:spacing w:after="200" w:line="276" w:lineRule="auto"/>
    </w:pPr>
    <w:rPr>
      <w:rFonts w:eastAsiaTheme="minorEastAsia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F1F30"/>
    <w:pPr>
      <w:spacing w:after="0" w:line="240" w:lineRule="auto"/>
    </w:pPr>
    <w:rPr>
      <w:rFonts w:eastAsiaTheme="minorEastAsia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17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08</Words>
  <Characters>290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öcal</dc:creator>
  <cp:lastModifiedBy>Serkan Sayıner</cp:lastModifiedBy>
  <cp:revision>3</cp:revision>
  <dcterms:created xsi:type="dcterms:W3CDTF">2019-03-12T12:07:00Z</dcterms:created>
  <dcterms:modified xsi:type="dcterms:W3CDTF">2019-03-12T12:09:00Z</dcterms:modified>
</cp:coreProperties>
</file>